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9)</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e9bb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d145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